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EFC878" w14:textId="5C00636D" w:rsidR="00F77588" w:rsidRPr="00540D55" w:rsidRDefault="00967EC5" w:rsidP="00034DCD">
      <w:pPr>
        <w:pStyle w:val="Nzev"/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2</w:t>
      </w:r>
      <w:r w:rsidR="00A335D6" w:rsidRPr="00540D55">
        <w:rPr>
          <w:rFonts w:asciiTheme="minorHAnsi" w:hAnsiTheme="minorHAnsi" w:cstheme="minorHAnsi"/>
          <w:b/>
          <w:bCs/>
        </w:rPr>
        <w:t>.</w:t>
      </w:r>
      <w:r w:rsidR="00F14998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>10.</w:t>
      </w:r>
      <w:r w:rsidR="00F14998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 xml:space="preserve">2020, </w:t>
      </w:r>
      <w:r>
        <w:rPr>
          <w:rFonts w:asciiTheme="minorHAnsi" w:hAnsiTheme="minorHAnsi" w:cstheme="minorHAnsi"/>
          <w:b/>
          <w:bCs/>
        </w:rPr>
        <w:t>4</w:t>
      </w:r>
      <w:r w:rsidR="00A335D6" w:rsidRPr="00540D55">
        <w:rPr>
          <w:rFonts w:asciiTheme="minorHAnsi" w:hAnsiTheme="minorHAnsi" w:cstheme="minorHAnsi"/>
          <w:b/>
          <w:bCs/>
        </w:rPr>
        <w:t xml:space="preserve">. hodina, </w:t>
      </w:r>
      <w:r>
        <w:rPr>
          <w:rFonts w:asciiTheme="minorHAnsi" w:hAnsiTheme="minorHAnsi" w:cstheme="minorHAnsi"/>
          <w:b/>
          <w:bCs/>
        </w:rPr>
        <w:t>3</w:t>
      </w:r>
      <w:r w:rsidR="00A335D6" w:rsidRPr="00540D55">
        <w:rPr>
          <w:rFonts w:asciiTheme="minorHAnsi" w:hAnsiTheme="minorHAnsi" w:cstheme="minorHAnsi"/>
          <w:b/>
          <w:bCs/>
        </w:rPr>
        <w:t>. zápis</w:t>
      </w:r>
    </w:p>
    <w:p w14:paraId="2F555DE0" w14:textId="00B2503B" w:rsidR="00BC049D" w:rsidRPr="00817D1C" w:rsidRDefault="004E72E5" w:rsidP="001F35F2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>
        <w:rPr>
          <w:rFonts w:asciiTheme="minorHAnsi" w:hAnsiTheme="minorHAnsi" w:cstheme="minorHAnsi"/>
          <w:b/>
          <w:bCs/>
          <w:color w:val="EF075F" w:themeColor="accent2"/>
        </w:rPr>
        <w:t xml:space="preserve">Úvodní informace </w:t>
      </w:r>
      <w:r w:rsidR="007215A0" w:rsidRPr="00817D1C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</w:p>
    <w:p w14:paraId="54AFF9E5" w14:textId="69FAB462" w:rsidR="002F0106" w:rsidRPr="004E72E5" w:rsidRDefault="002F0106" w:rsidP="002F0106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4E72E5">
        <w:rPr>
          <w:b/>
          <w:bCs/>
          <w:noProof/>
        </w:rPr>
        <w:t xml:space="preserve">Shrnutí minulé hodiny </w:t>
      </w:r>
    </w:p>
    <w:p w14:paraId="58CA5831" w14:textId="082C274D" w:rsidR="004E72E5" w:rsidRDefault="00967EC5" w:rsidP="002F0106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Prezentace úkolů k tématu „Knížka o koronaviru pro děti“ </w:t>
      </w:r>
    </w:p>
    <w:p w14:paraId="51E6FA2D" w14:textId="6750AEDE" w:rsidR="002F0106" w:rsidRDefault="00967EC5" w:rsidP="002F0106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Představení aktivit k tématu „Neslyšící a koronavirus“ </w:t>
      </w:r>
      <w:r w:rsidR="002F0106">
        <w:rPr>
          <w:noProof/>
        </w:rPr>
        <w:t xml:space="preserve"> </w:t>
      </w:r>
    </w:p>
    <w:p w14:paraId="2B0A7513" w14:textId="25F8089F" w:rsidR="00817D1C" w:rsidRPr="00817D1C" w:rsidRDefault="004E72E5" w:rsidP="00817D1C">
      <w:pPr>
        <w:pStyle w:val="Odstavecseseznamem"/>
        <w:numPr>
          <w:ilvl w:val="0"/>
          <w:numId w:val="3"/>
        </w:numPr>
        <w:rPr>
          <w:b/>
          <w:bCs/>
          <w:noProof/>
        </w:rPr>
      </w:pPr>
      <w:r>
        <w:rPr>
          <w:b/>
          <w:bCs/>
          <w:noProof/>
        </w:rPr>
        <w:t xml:space="preserve">Jaké byly na dnešní hodinu domácí úkoly? </w:t>
      </w:r>
    </w:p>
    <w:p w14:paraId="1C0D29DD" w14:textId="77777777" w:rsidR="00967EC5" w:rsidRDefault="00967EC5" w:rsidP="00817D1C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Zpracovat téma „Co COVID neslyšícím dal a vzal“</w:t>
      </w:r>
    </w:p>
    <w:p w14:paraId="06AF38F1" w14:textId="5A5068A7" w:rsidR="00817D1C" w:rsidRDefault="00967EC5" w:rsidP="00817D1C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Zkusit si otitulkovat video pomocí aplikace BEEY</w:t>
      </w:r>
      <w:r w:rsidR="004E72E5">
        <w:rPr>
          <w:noProof/>
        </w:rPr>
        <w:t xml:space="preserve"> </w:t>
      </w:r>
    </w:p>
    <w:p w14:paraId="59CBA941" w14:textId="46AB757F" w:rsidR="00967EC5" w:rsidRPr="00552E1D" w:rsidRDefault="00967EC5" w:rsidP="00967EC5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552E1D">
        <w:rPr>
          <w:b/>
          <w:bCs/>
          <w:noProof/>
        </w:rPr>
        <w:t>Cíl</w:t>
      </w:r>
      <w:r w:rsidR="00552E1D" w:rsidRPr="00552E1D">
        <w:rPr>
          <w:b/>
          <w:bCs/>
          <w:noProof/>
        </w:rPr>
        <w:t>e</w:t>
      </w:r>
      <w:r w:rsidRPr="00552E1D">
        <w:rPr>
          <w:b/>
          <w:bCs/>
          <w:noProof/>
        </w:rPr>
        <w:t xml:space="preserve"> dnešní hodiny </w:t>
      </w:r>
    </w:p>
    <w:p w14:paraId="6D88183A" w14:textId="7921FEEF" w:rsidR="00967EC5" w:rsidRDefault="00967EC5" w:rsidP="00967EC5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Budeme mít jasno v titulkování </w:t>
      </w:r>
    </w:p>
    <w:p w14:paraId="283E0BF0" w14:textId="6F9733A5" w:rsidR="00967EC5" w:rsidRDefault="00967EC5" w:rsidP="00967EC5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Zkusíme si aktivitu k psychohygieně od Týny</w:t>
      </w:r>
    </w:p>
    <w:p w14:paraId="666F81D1" w14:textId="5C776BB6" w:rsidR="00C04EBD" w:rsidRPr="00817D1C" w:rsidRDefault="00817D1C" w:rsidP="001F35F2">
      <w:pPr>
        <w:pStyle w:val="Nadpis1"/>
        <w:numPr>
          <w:ilvl w:val="0"/>
          <w:numId w:val="7"/>
        </w:numPr>
        <w:spacing w:before="120"/>
        <w:ind w:left="357" w:hanging="357"/>
        <w:rPr>
          <w:rFonts w:asciiTheme="minorHAnsi" w:hAnsiTheme="minorHAnsi" w:cstheme="minorHAnsi"/>
          <w:b/>
          <w:bCs/>
          <w:color w:val="EF075F" w:themeColor="accent2"/>
        </w:rPr>
      </w:pPr>
      <w:r w:rsidRPr="00817D1C">
        <w:rPr>
          <w:rFonts w:asciiTheme="minorHAnsi" w:hAnsiTheme="minorHAnsi" w:cstheme="minorHAnsi"/>
          <w:b/>
          <w:bCs/>
          <w:color w:val="EF075F" w:themeColor="accent2"/>
        </w:rPr>
        <w:t xml:space="preserve">aktivita: </w:t>
      </w:r>
      <w:r w:rsidR="00967EC5">
        <w:rPr>
          <w:rFonts w:asciiTheme="minorHAnsi" w:hAnsiTheme="minorHAnsi" w:cstheme="minorHAnsi"/>
          <w:b/>
          <w:bCs/>
          <w:color w:val="EF075F" w:themeColor="accent2"/>
        </w:rPr>
        <w:t xml:space="preserve">Diskuse ve skupinkách </w:t>
      </w:r>
    </w:p>
    <w:p w14:paraId="3589CBAB" w14:textId="37CA58F6" w:rsidR="00C04EBD" w:rsidRPr="00967EC5" w:rsidRDefault="00967EC5" w:rsidP="004F5139">
      <w:pPr>
        <w:pStyle w:val="Odstavecseseznamem"/>
        <w:numPr>
          <w:ilvl w:val="0"/>
          <w:numId w:val="3"/>
        </w:numPr>
        <w:rPr>
          <w:b/>
          <w:bCs/>
          <w:color w:val="0070C0"/>
        </w:rPr>
      </w:pPr>
      <w:r w:rsidRPr="00967EC5">
        <w:rPr>
          <w:b/>
          <w:bCs/>
          <w:noProof/>
        </w:rPr>
        <w:t xml:space="preserve">Úkoly ve skupinách </w:t>
      </w:r>
    </w:p>
    <w:p w14:paraId="68C39E0C" w14:textId="308C5B68" w:rsidR="00967EC5" w:rsidRPr="00967EC5" w:rsidRDefault="00F14998" w:rsidP="00967EC5">
      <w:pPr>
        <w:pStyle w:val="Odstavecseseznamem"/>
        <w:numPr>
          <w:ilvl w:val="1"/>
          <w:numId w:val="3"/>
        </w:numPr>
        <w:rPr>
          <w:color w:val="0070C0"/>
        </w:rPr>
      </w:pPr>
      <w:r>
        <w:rPr>
          <w:noProof/>
        </w:rPr>
        <w:t>Zamyslet se, jestli má INSPO</w:t>
      </w:r>
      <w:r w:rsidR="00967EC5">
        <w:rPr>
          <w:noProof/>
        </w:rPr>
        <w:t xml:space="preserve"> kulturně-lingvistický nebo medicínský pohled na hluchotu (resp. na </w:t>
      </w:r>
      <w:r>
        <w:rPr>
          <w:noProof/>
        </w:rPr>
        <w:t>„</w:t>
      </w:r>
      <w:r w:rsidR="00967EC5">
        <w:rPr>
          <w:noProof/>
        </w:rPr>
        <w:t>lidi s</w:t>
      </w:r>
      <w:r>
        <w:rPr>
          <w:noProof/>
        </w:rPr>
        <w:t> </w:t>
      </w:r>
      <w:r w:rsidR="00967EC5">
        <w:rPr>
          <w:noProof/>
        </w:rPr>
        <w:t>postižením</w:t>
      </w:r>
      <w:r>
        <w:rPr>
          <w:noProof/>
        </w:rPr>
        <w:t>“</w:t>
      </w:r>
      <w:r w:rsidR="00967EC5">
        <w:rPr>
          <w:noProof/>
        </w:rPr>
        <w:t xml:space="preserve">) </w:t>
      </w:r>
    </w:p>
    <w:p w14:paraId="6BEF3564" w14:textId="53AB4CD0" w:rsidR="00090502" w:rsidRPr="00967EC5" w:rsidRDefault="00967EC5" w:rsidP="00967EC5">
      <w:pPr>
        <w:pStyle w:val="Odstavecseseznamem"/>
        <w:numPr>
          <w:ilvl w:val="1"/>
          <w:numId w:val="3"/>
        </w:numPr>
        <w:rPr>
          <w:color w:val="0070C0"/>
        </w:rPr>
      </w:pPr>
      <w:r>
        <w:rPr>
          <w:noProof/>
        </w:rPr>
        <w:t xml:space="preserve">Probrat, jak nám šlo titulkování videa – na jaké jsme narazily a překážky a jak jsme se s nimi vypořádaly </w:t>
      </w:r>
    </w:p>
    <w:p w14:paraId="03C094B1" w14:textId="293BB0BB" w:rsidR="008020AA" w:rsidRPr="00BF64A1" w:rsidRDefault="008020AA" w:rsidP="008020AA">
      <w:pPr>
        <w:pStyle w:val="Odstavecseseznamem"/>
        <w:numPr>
          <w:ilvl w:val="0"/>
          <w:numId w:val="3"/>
        </w:numPr>
        <w:rPr>
          <w:b/>
          <w:bCs/>
        </w:rPr>
      </w:pPr>
      <w:r w:rsidRPr="00BF64A1">
        <w:rPr>
          <w:b/>
          <w:bCs/>
        </w:rPr>
        <w:t>Pohled na hluchotu v rámci konference INSPO</w:t>
      </w:r>
    </w:p>
    <w:p w14:paraId="34524C68" w14:textId="4E0A7F40" w:rsidR="008020AA" w:rsidRDefault="00552E1D" w:rsidP="008020AA">
      <w:pPr>
        <w:pStyle w:val="Odstavecseseznamem"/>
        <w:numPr>
          <w:ilvl w:val="1"/>
          <w:numId w:val="3"/>
        </w:numPr>
      </w:pPr>
      <w:r w:rsidRPr="00B004D0">
        <w:t xml:space="preserve">Skupina č. 1: </w:t>
      </w:r>
      <w:r w:rsidR="008020AA" w:rsidRPr="008020AA">
        <w:rPr>
          <w:b/>
          <w:bCs/>
        </w:rPr>
        <w:t xml:space="preserve">Káťa, Hanka a </w:t>
      </w:r>
      <w:r w:rsidR="008020AA" w:rsidRPr="008020AA">
        <w:rPr>
          <w:b/>
          <w:bCs/>
          <w:noProof/>
        </w:rPr>
        <w:t>Werča</w:t>
      </w:r>
      <w:r w:rsidR="008020AA">
        <w:rPr>
          <w:noProof/>
        </w:rPr>
        <w:t xml:space="preserve"> </w:t>
      </w:r>
    </w:p>
    <w:p w14:paraId="16D21E96" w14:textId="1A051CC7" w:rsidR="008020AA" w:rsidRDefault="008020AA" w:rsidP="008020AA">
      <w:pPr>
        <w:pStyle w:val="Odstavecseseznamem"/>
        <w:numPr>
          <w:ilvl w:val="2"/>
          <w:numId w:val="3"/>
        </w:numPr>
      </w:pPr>
      <w:r>
        <w:t>Vlastně nevíme, jak</w:t>
      </w:r>
      <w:r w:rsidR="00F14998">
        <w:t>ý pohled na hluchotu je na INSPO</w:t>
      </w:r>
      <w:r>
        <w:t xml:space="preserve"> uplatňován </w:t>
      </w:r>
    </w:p>
    <w:p w14:paraId="33BA22AB" w14:textId="40220364" w:rsidR="008020AA" w:rsidRDefault="008020AA" w:rsidP="008020AA">
      <w:pPr>
        <w:pStyle w:val="Odstavecseseznamem"/>
        <w:numPr>
          <w:ilvl w:val="2"/>
          <w:numId w:val="3"/>
        </w:numPr>
      </w:pPr>
      <w:r>
        <w:t xml:space="preserve">INSPO </w:t>
      </w:r>
      <w:r w:rsidR="00F14998">
        <w:t xml:space="preserve">je už ze své podstaty </w:t>
      </w:r>
      <w:r>
        <w:t xml:space="preserve">zaměřený na technologické pomůcky, takže to z logiky věci musí být částečně z medicínského pohledu </w:t>
      </w:r>
    </w:p>
    <w:p w14:paraId="7B36465C" w14:textId="77777777" w:rsidR="008020AA" w:rsidRDefault="008020AA" w:rsidP="008020AA">
      <w:pPr>
        <w:pStyle w:val="Odstavecseseznamem"/>
        <w:numPr>
          <w:ilvl w:val="2"/>
          <w:numId w:val="3"/>
        </w:numPr>
      </w:pPr>
      <w:r>
        <w:t>Ale na druhou stranu je konference tlumočená, je zajištěn přepis – je to tedy neslyšícím přístupné</w:t>
      </w:r>
    </w:p>
    <w:p w14:paraId="6B423D5A" w14:textId="0D0165C0" w:rsidR="008020AA" w:rsidRDefault="008020AA" w:rsidP="008020AA">
      <w:pPr>
        <w:pStyle w:val="Odstavecseseznamem"/>
        <w:numPr>
          <w:ilvl w:val="2"/>
          <w:numId w:val="3"/>
        </w:numPr>
      </w:pPr>
      <w:r>
        <w:t xml:space="preserve">Bavily jsme se o tom, jestli </w:t>
      </w:r>
      <w:r w:rsidR="00F14998">
        <w:t>je v organizačním týmu INSPO</w:t>
      </w:r>
      <w:r>
        <w:t xml:space="preserve"> někdo neslyšící </w:t>
      </w:r>
    </w:p>
    <w:p w14:paraId="4D7A4D30" w14:textId="5F907DB1" w:rsidR="008020AA" w:rsidRPr="00B004D0" w:rsidRDefault="008020AA" w:rsidP="008020AA">
      <w:pPr>
        <w:pStyle w:val="Odstavecseseznamem"/>
        <w:numPr>
          <w:ilvl w:val="3"/>
          <w:numId w:val="3"/>
        </w:numPr>
      </w:pPr>
      <w:r>
        <w:t xml:space="preserve">Hlavní organizátor, pan Winter, postupně ztrácí sluch … ale z užší komunity Neslyšících tam asi nikdo není </w:t>
      </w:r>
    </w:p>
    <w:p w14:paraId="24281085" w14:textId="2BB4B8BF" w:rsidR="00B004D0" w:rsidRDefault="00B004D0" w:rsidP="008020AA">
      <w:pPr>
        <w:pStyle w:val="Odstavecseseznamem"/>
        <w:numPr>
          <w:ilvl w:val="1"/>
          <w:numId w:val="3"/>
        </w:numPr>
      </w:pPr>
      <w:r w:rsidRPr="00B004D0">
        <w:t xml:space="preserve">Skupina č. 2: </w:t>
      </w:r>
      <w:r w:rsidR="008020AA" w:rsidRPr="008020AA">
        <w:rPr>
          <w:b/>
          <w:bCs/>
        </w:rPr>
        <w:t>Týna a Zuzka</w:t>
      </w:r>
    </w:p>
    <w:p w14:paraId="4F205100" w14:textId="7BCD8836" w:rsidR="008020AA" w:rsidRDefault="00F14998" w:rsidP="008020AA">
      <w:pPr>
        <w:pStyle w:val="Odstavecseseznamem"/>
        <w:numPr>
          <w:ilvl w:val="2"/>
          <w:numId w:val="3"/>
        </w:numPr>
      </w:pPr>
      <w:r>
        <w:t>Týna na to nahlíží</w:t>
      </w:r>
      <w:r w:rsidR="008020AA">
        <w:t xml:space="preserve"> hlavně z uživatelského hlediska – je to přístupné </w:t>
      </w:r>
    </w:p>
    <w:p w14:paraId="323BDD14" w14:textId="76D203BF" w:rsidR="008020AA" w:rsidRDefault="008020AA" w:rsidP="008020AA">
      <w:pPr>
        <w:pStyle w:val="Odstavecseseznamem"/>
        <w:numPr>
          <w:ilvl w:val="2"/>
          <w:numId w:val="3"/>
        </w:numPr>
      </w:pPr>
      <w:r>
        <w:t xml:space="preserve">Zuzka si myslí, že je tam spíš medicínský pohled – snaží se neslyšícím pomáhat a nějak </w:t>
      </w:r>
      <w:r w:rsidR="00F14998">
        <w:t xml:space="preserve">jim </w:t>
      </w:r>
      <w:r>
        <w:t xml:space="preserve">usnadnit život </w:t>
      </w:r>
    </w:p>
    <w:p w14:paraId="19BA2864" w14:textId="3BD63DAB" w:rsidR="008020AA" w:rsidRDefault="008020AA" w:rsidP="008020AA">
      <w:pPr>
        <w:pStyle w:val="Odstavecseseznamem"/>
        <w:numPr>
          <w:ilvl w:val="1"/>
          <w:numId w:val="3"/>
        </w:numPr>
      </w:pPr>
      <w:r>
        <w:t xml:space="preserve">Příspěvek o </w:t>
      </w:r>
      <w:r w:rsidRPr="00BF64A1">
        <w:rPr>
          <w:b/>
          <w:bCs/>
        </w:rPr>
        <w:t>festivalu Jeden svět</w:t>
      </w:r>
      <w:r>
        <w:t xml:space="preserve"> – tým je hodně otevřený, snaží se tam mít zástupce z každé komunity (neslyšící, nevidomí, lidé s tělesným postižením</w:t>
      </w:r>
      <w:r w:rsidR="00F14998">
        <w:t>…</w:t>
      </w:r>
      <w:r>
        <w:t xml:space="preserve">) </w:t>
      </w:r>
    </w:p>
    <w:p w14:paraId="562FA20D" w14:textId="3777E2A0" w:rsidR="008020AA" w:rsidRDefault="008020AA" w:rsidP="008020AA">
      <w:pPr>
        <w:pStyle w:val="Odstavecseseznamem"/>
        <w:numPr>
          <w:ilvl w:val="2"/>
          <w:numId w:val="3"/>
        </w:numPr>
      </w:pPr>
      <w:r>
        <w:t xml:space="preserve">Za komunitu Neslyšících je v týmu Maruška </w:t>
      </w:r>
      <w:r>
        <w:rPr>
          <w:noProof/>
        </w:rPr>
        <w:t>Mašláňová</w:t>
      </w:r>
    </w:p>
    <w:p w14:paraId="0D3DEFD7" w14:textId="6692CD25" w:rsidR="00BF64A1" w:rsidRDefault="00BF64A1" w:rsidP="00BF64A1">
      <w:pPr>
        <w:pStyle w:val="Odstavecseseznamem"/>
        <w:numPr>
          <w:ilvl w:val="1"/>
          <w:numId w:val="3"/>
        </w:numPr>
      </w:pPr>
      <w:r>
        <w:rPr>
          <w:noProof/>
        </w:rPr>
        <w:t xml:space="preserve">Shrnutí od paní </w:t>
      </w:r>
      <w:r w:rsidRPr="00BF64A1">
        <w:rPr>
          <w:b/>
          <w:bCs/>
          <w:noProof/>
        </w:rPr>
        <w:t>doktorky Hudákové</w:t>
      </w:r>
      <w:r>
        <w:rPr>
          <w:noProof/>
        </w:rPr>
        <w:t xml:space="preserve"> </w:t>
      </w:r>
    </w:p>
    <w:p w14:paraId="28D5041F" w14:textId="46C576F8" w:rsidR="00BF64A1" w:rsidRDefault="00BF64A1" w:rsidP="00BF64A1">
      <w:pPr>
        <w:pStyle w:val="Odstavecseseznamem"/>
        <w:numPr>
          <w:ilvl w:val="2"/>
          <w:numId w:val="3"/>
        </w:numPr>
      </w:pPr>
      <w:r>
        <w:rPr>
          <w:noProof/>
        </w:rPr>
        <w:t>M</w:t>
      </w:r>
      <w:r w:rsidR="00F14998">
        <w:rPr>
          <w:noProof/>
        </w:rPr>
        <w:t>ůžou se tam odrážet oba pohledy… a každý to vnímá jinak</w:t>
      </w:r>
    </w:p>
    <w:p w14:paraId="2071D5B9" w14:textId="140CBC64" w:rsidR="00F14998" w:rsidRDefault="00F14998" w:rsidP="00BF64A1">
      <w:pPr>
        <w:pStyle w:val="Odstavecseseznamem"/>
        <w:numPr>
          <w:ilvl w:val="2"/>
          <w:numId w:val="3"/>
        </w:numPr>
      </w:pPr>
      <w:r>
        <w:rPr>
          <w:noProof/>
        </w:rPr>
        <w:t>Je důležité se nad tím zamyslet a zamýšlet a být si vědom faktu, že nic není černo-bílé</w:t>
      </w:r>
    </w:p>
    <w:p w14:paraId="2DFF59FF" w14:textId="69BC7095" w:rsidR="00BF64A1" w:rsidRPr="00BF64A1" w:rsidRDefault="00BF64A1" w:rsidP="00BF64A1">
      <w:pPr>
        <w:pStyle w:val="Odstavecseseznamem"/>
        <w:numPr>
          <w:ilvl w:val="0"/>
          <w:numId w:val="3"/>
        </w:numPr>
        <w:rPr>
          <w:b/>
          <w:bCs/>
        </w:rPr>
      </w:pPr>
      <w:r w:rsidRPr="00BF64A1">
        <w:rPr>
          <w:b/>
          <w:bCs/>
          <w:noProof/>
        </w:rPr>
        <w:t xml:space="preserve">Titulkování </w:t>
      </w:r>
      <w:r>
        <w:rPr>
          <w:b/>
          <w:bCs/>
          <w:noProof/>
        </w:rPr>
        <w:t>videa pomocí aplikace BEEY</w:t>
      </w:r>
    </w:p>
    <w:p w14:paraId="4AA757E9" w14:textId="77777777" w:rsidR="00BF64A1" w:rsidRDefault="00BF64A1" w:rsidP="00BF64A1">
      <w:pPr>
        <w:pStyle w:val="Odstavecseseznamem"/>
        <w:numPr>
          <w:ilvl w:val="1"/>
          <w:numId w:val="3"/>
        </w:numPr>
      </w:pPr>
      <w:r w:rsidRPr="00B004D0">
        <w:t xml:space="preserve">Skupina č. 1: </w:t>
      </w:r>
      <w:r w:rsidRPr="008020AA">
        <w:rPr>
          <w:b/>
          <w:bCs/>
        </w:rPr>
        <w:t xml:space="preserve">Káťa, Hanka a </w:t>
      </w:r>
      <w:r w:rsidRPr="008020AA">
        <w:rPr>
          <w:b/>
          <w:bCs/>
          <w:noProof/>
        </w:rPr>
        <w:t>Werča</w:t>
      </w:r>
      <w:r>
        <w:rPr>
          <w:noProof/>
        </w:rPr>
        <w:t xml:space="preserve"> </w:t>
      </w:r>
    </w:p>
    <w:p w14:paraId="6A84F80E" w14:textId="4C2B0DE3" w:rsidR="00BF64A1" w:rsidRDefault="00BF64A1" w:rsidP="00BF64A1">
      <w:pPr>
        <w:pStyle w:val="Odstavecseseznamem"/>
        <w:numPr>
          <w:ilvl w:val="2"/>
          <w:numId w:val="3"/>
        </w:numPr>
      </w:pPr>
      <w:r>
        <w:t xml:space="preserve">Všem se doma povedlo udělat přepis </w:t>
      </w:r>
    </w:p>
    <w:p w14:paraId="2AC09D00" w14:textId="7D37E1DC" w:rsidR="00BF64A1" w:rsidRDefault="00BF64A1" w:rsidP="00BF64A1">
      <w:pPr>
        <w:pStyle w:val="Odstavecseseznamem"/>
        <w:numPr>
          <w:ilvl w:val="2"/>
          <w:numId w:val="3"/>
        </w:numPr>
      </w:pPr>
      <w:r>
        <w:t xml:space="preserve">Společně jsme pak přišly na to, jak stáhnout přímo video s titulky nebo titulky jako samostatný soubor </w:t>
      </w:r>
    </w:p>
    <w:p w14:paraId="63E0BE0A" w14:textId="7D8D194E" w:rsidR="00BF64A1" w:rsidRDefault="00BF64A1" w:rsidP="00BF64A1">
      <w:pPr>
        <w:pStyle w:val="Odstavecseseznamem"/>
        <w:numPr>
          <w:ilvl w:val="2"/>
          <w:numId w:val="3"/>
        </w:numPr>
      </w:pPr>
      <w:r>
        <w:t xml:space="preserve">Hanku příjemně překvapilo, že program umí </w:t>
      </w:r>
      <w:r w:rsidR="00331FA3">
        <w:t xml:space="preserve">rozeznávat jednotlivé mluvčí </w:t>
      </w:r>
    </w:p>
    <w:p w14:paraId="36C508A3" w14:textId="77777777" w:rsidR="00331FA3" w:rsidRDefault="00331FA3" w:rsidP="00331FA3">
      <w:pPr>
        <w:pStyle w:val="Odstavecseseznamem"/>
        <w:numPr>
          <w:ilvl w:val="1"/>
          <w:numId w:val="3"/>
        </w:numPr>
      </w:pPr>
      <w:r w:rsidRPr="00B004D0">
        <w:lastRenderedPageBreak/>
        <w:t xml:space="preserve">Skupina č. 2: </w:t>
      </w:r>
      <w:r w:rsidRPr="008020AA">
        <w:rPr>
          <w:b/>
          <w:bCs/>
        </w:rPr>
        <w:t>Týna a Zuzka</w:t>
      </w:r>
    </w:p>
    <w:p w14:paraId="2910D2E1" w14:textId="0A8888C8" w:rsidR="00331FA3" w:rsidRDefault="00645837" w:rsidP="00331FA3">
      <w:pPr>
        <w:pStyle w:val="Odstavecseseznamem"/>
        <w:numPr>
          <w:ilvl w:val="2"/>
          <w:numId w:val="3"/>
        </w:numPr>
      </w:pPr>
      <w:r>
        <w:t xml:space="preserve">Týně aplikace nefungovala – raději tedy používá </w:t>
      </w:r>
      <w:r>
        <w:rPr>
          <w:noProof/>
        </w:rPr>
        <w:t>Web Captioner</w:t>
      </w:r>
      <w:r>
        <w:t xml:space="preserve"> </w:t>
      </w:r>
    </w:p>
    <w:p w14:paraId="32F407FF" w14:textId="54E746C6" w:rsidR="00645837" w:rsidRPr="00B004D0" w:rsidRDefault="00F14998" w:rsidP="00331FA3">
      <w:pPr>
        <w:pStyle w:val="Odstavecseseznamem"/>
        <w:numPr>
          <w:ilvl w:val="2"/>
          <w:numId w:val="3"/>
        </w:numPr>
      </w:pPr>
      <w:r>
        <w:t>Jak</w:t>
      </w:r>
      <w:r w:rsidR="00645837">
        <w:t xml:space="preserve"> je možné stáhnout video z YouTube</w:t>
      </w:r>
      <w:r w:rsidR="00645837" w:rsidRPr="00F14998">
        <w:rPr>
          <w:color w:val="000000" w:themeColor="text1"/>
        </w:rPr>
        <w:t>?</w:t>
      </w:r>
      <w:r w:rsidR="00645837" w:rsidRPr="00645837">
        <w:rPr>
          <w:color w:val="B20546" w:themeColor="accent2" w:themeShade="BF"/>
        </w:rPr>
        <w:t xml:space="preserve"> </w:t>
      </w:r>
      <w:hyperlink r:id="rId8" w:history="1">
        <w:r w:rsidR="00645837" w:rsidRPr="00645837">
          <w:rPr>
            <w:rStyle w:val="Hypertextovodkaz"/>
            <w:color w:val="B20546" w:themeColor="accent2" w:themeShade="BF"/>
          </w:rPr>
          <w:t>www.flvto.biz</w:t>
        </w:r>
      </w:hyperlink>
      <w:r w:rsidR="00645837" w:rsidRPr="00645837">
        <w:rPr>
          <w:color w:val="B20546" w:themeColor="accent2" w:themeShade="BF"/>
        </w:rPr>
        <w:t xml:space="preserve">, </w:t>
      </w:r>
      <w:r w:rsidR="00645837">
        <w:rPr>
          <w:color w:val="B20546" w:themeColor="accent2" w:themeShade="BF"/>
          <w:u w:val="single"/>
        </w:rPr>
        <w:t>www.ssyoutube....</w:t>
      </w:r>
    </w:p>
    <w:p w14:paraId="4F01B858" w14:textId="4425AD0A" w:rsidR="00645837" w:rsidRPr="00817D1C" w:rsidRDefault="00645837" w:rsidP="00645837">
      <w:pPr>
        <w:pStyle w:val="Nadpis1"/>
        <w:numPr>
          <w:ilvl w:val="0"/>
          <w:numId w:val="7"/>
        </w:numPr>
        <w:spacing w:before="120"/>
        <w:ind w:left="357" w:hanging="357"/>
        <w:rPr>
          <w:rFonts w:asciiTheme="minorHAnsi" w:hAnsiTheme="minorHAnsi" w:cstheme="minorHAnsi"/>
          <w:b/>
          <w:bCs/>
          <w:color w:val="EF075F" w:themeColor="accent2"/>
        </w:rPr>
      </w:pPr>
      <w:r w:rsidRPr="00817D1C">
        <w:rPr>
          <w:rFonts w:asciiTheme="minorHAnsi" w:hAnsiTheme="minorHAnsi" w:cstheme="minorHAnsi"/>
          <w:b/>
          <w:bCs/>
          <w:color w:val="EF075F" w:themeColor="accent2"/>
        </w:rPr>
        <w:t xml:space="preserve">aktivita: </w:t>
      </w:r>
      <w:r>
        <w:rPr>
          <w:rFonts w:asciiTheme="minorHAnsi" w:hAnsiTheme="minorHAnsi" w:cstheme="minorHAnsi"/>
          <w:b/>
          <w:bCs/>
          <w:color w:val="EF075F" w:themeColor="accent2"/>
        </w:rPr>
        <w:t xml:space="preserve">Psychohygiena </w:t>
      </w:r>
    </w:p>
    <w:p w14:paraId="1009E7BB" w14:textId="4B1436AC" w:rsidR="00645837" w:rsidRPr="00FA29FB" w:rsidRDefault="00FA29FB" w:rsidP="00645837">
      <w:pPr>
        <w:pStyle w:val="Odstavecseseznamem"/>
        <w:numPr>
          <w:ilvl w:val="0"/>
          <w:numId w:val="3"/>
        </w:numPr>
        <w:rPr>
          <w:color w:val="0070C0"/>
        </w:rPr>
      </w:pPr>
      <w:r w:rsidRPr="00FA29FB">
        <w:rPr>
          <w:b/>
          <w:bCs/>
          <w:noProof/>
        </w:rPr>
        <w:t>Aplikace Nepanikař</w:t>
      </w:r>
      <w:r>
        <w:rPr>
          <w:noProof/>
        </w:rPr>
        <w:t xml:space="preserve"> (je pro Android i iPhone) - </w:t>
      </w:r>
      <w:hyperlink r:id="rId9" w:history="1">
        <w:r w:rsidRPr="00E36600">
          <w:rPr>
            <w:rStyle w:val="Hypertextovodkaz"/>
            <w:noProof/>
          </w:rPr>
          <w:t>http://nepanikar.eu/</w:t>
        </w:r>
      </w:hyperlink>
      <w:r>
        <w:rPr>
          <w:noProof/>
        </w:rPr>
        <w:t xml:space="preserve"> </w:t>
      </w:r>
    </w:p>
    <w:p w14:paraId="41FB222B" w14:textId="5BAF5664" w:rsidR="00FA29FB" w:rsidRPr="00FA29FB" w:rsidRDefault="00FA29FB" w:rsidP="00FA29FB">
      <w:pPr>
        <w:pStyle w:val="Odstavecseseznamem"/>
        <w:numPr>
          <w:ilvl w:val="1"/>
          <w:numId w:val="3"/>
        </w:numPr>
        <w:rPr>
          <w:color w:val="0070C0"/>
        </w:rPr>
      </w:pPr>
      <w:r w:rsidRPr="00FA29FB">
        <w:rPr>
          <w:noProof/>
        </w:rPr>
        <w:t>Je tam na výběr několik</w:t>
      </w:r>
      <w:r w:rsidR="00F14998">
        <w:rPr>
          <w:noProof/>
        </w:rPr>
        <w:t xml:space="preserve"> stavů, které se nám zrovna dějí,</w:t>
      </w:r>
      <w:r w:rsidRPr="00FA29FB">
        <w:rPr>
          <w:noProof/>
        </w:rPr>
        <w:t>… a k nim aktivity, které by nám mohly pomoct</w:t>
      </w:r>
    </w:p>
    <w:p w14:paraId="498A2862" w14:textId="19816641" w:rsidR="00FA29FB" w:rsidRPr="00FA29FB" w:rsidRDefault="00F14998" w:rsidP="00FA29FB">
      <w:pPr>
        <w:pStyle w:val="Odstavecseseznamem"/>
        <w:numPr>
          <w:ilvl w:val="0"/>
          <w:numId w:val="3"/>
        </w:numPr>
        <w:rPr>
          <w:color w:val="0070C0"/>
        </w:rPr>
      </w:pPr>
      <w:r>
        <w:rPr>
          <w:noProof/>
        </w:rPr>
        <w:t>Zkoušely jsme</w:t>
      </w:r>
      <w:r w:rsidR="00FA29FB">
        <w:rPr>
          <w:noProof/>
        </w:rPr>
        <w:t xml:space="preserve"> si </w:t>
      </w:r>
      <w:r w:rsidR="00FA29FB" w:rsidRPr="00FA29FB">
        <w:rPr>
          <w:b/>
          <w:bCs/>
          <w:noProof/>
        </w:rPr>
        <w:t>dechová cvičení</w:t>
      </w:r>
      <w:r w:rsidR="00FA29FB">
        <w:rPr>
          <w:noProof/>
        </w:rPr>
        <w:t xml:space="preserve"> (jsou převzatá z výše uvedené aplikace)</w:t>
      </w:r>
    </w:p>
    <w:p w14:paraId="74B31493" w14:textId="6E6AB688" w:rsidR="00FA29FB" w:rsidRPr="004C2FE0" w:rsidRDefault="00FA29FB" w:rsidP="00FA29FB">
      <w:pPr>
        <w:pStyle w:val="Odstavecseseznamem"/>
        <w:numPr>
          <w:ilvl w:val="1"/>
          <w:numId w:val="3"/>
        </w:numPr>
        <w:rPr>
          <w:color w:val="0070C0"/>
        </w:rPr>
      </w:pPr>
      <w:r>
        <w:rPr>
          <w:noProof/>
        </w:rPr>
        <w:t xml:space="preserve">Dýchání je základ pro všechny metody psychohygieny </w:t>
      </w:r>
    </w:p>
    <w:p w14:paraId="0EE98276" w14:textId="1B015EA4" w:rsidR="004C2FE0" w:rsidRPr="004C2FE0" w:rsidRDefault="004C2FE0" w:rsidP="004C2FE0">
      <w:pPr>
        <w:pStyle w:val="Odstavecseseznamem"/>
        <w:numPr>
          <w:ilvl w:val="0"/>
          <w:numId w:val="3"/>
        </w:numPr>
        <w:rPr>
          <w:b/>
          <w:bCs/>
          <w:color w:val="0070C0"/>
        </w:rPr>
      </w:pPr>
      <w:r w:rsidRPr="004C2FE0">
        <w:rPr>
          <w:b/>
          <w:bCs/>
          <w:noProof/>
        </w:rPr>
        <w:t xml:space="preserve">Autogenní trénink </w:t>
      </w:r>
    </w:p>
    <w:p w14:paraId="1E98809D" w14:textId="71C8C8F0" w:rsidR="004C2FE0" w:rsidRPr="004C2FE0" w:rsidRDefault="004C2FE0" w:rsidP="004C2FE0">
      <w:pPr>
        <w:pStyle w:val="Odstavecseseznamem"/>
        <w:numPr>
          <w:ilvl w:val="1"/>
          <w:numId w:val="3"/>
        </w:numPr>
        <w:rPr>
          <w:color w:val="0070C0"/>
        </w:rPr>
      </w:pPr>
      <w:r>
        <w:rPr>
          <w:noProof/>
        </w:rPr>
        <w:t xml:space="preserve">Technika používá autosugesci – představujeme si, </w:t>
      </w:r>
      <w:r w:rsidR="00F14998">
        <w:rPr>
          <w:noProof/>
        </w:rPr>
        <w:t>že nějaká část našeho těla je h</w:t>
      </w:r>
      <w:r>
        <w:rPr>
          <w:noProof/>
        </w:rPr>
        <w:t>r</w:t>
      </w:r>
      <w:r w:rsidR="00F14998">
        <w:rPr>
          <w:noProof/>
        </w:rPr>
        <w:t>o</w:t>
      </w:r>
      <w:r>
        <w:rPr>
          <w:noProof/>
        </w:rPr>
        <w:t>zně těžká/teplá/chladná</w:t>
      </w:r>
    </w:p>
    <w:p w14:paraId="29DA9A1E" w14:textId="77777777" w:rsidR="00C35FCF" w:rsidRPr="00C35FCF" w:rsidRDefault="004C2FE0" w:rsidP="004C2FE0">
      <w:pPr>
        <w:pStyle w:val="Odstavecseseznamem"/>
        <w:numPr>
          <w:ilvl w:val="1"/>
          <w:numId w:val="3"/>
        </w:numPr>
        <w:rPr>
          <w:color w:val="0070C0"/>
        </w:rPr>
      </w:pPr>
      <w:r>
        <w:rPr>
          <w:noProof/>
        </w:rPr>
        <w:t>Existuje také pomůcka – zátěžová deka</w:t>
      </w:r>
    </w:p>
    <w:p w14:paraId="08582FD1" w14:textId="1F67E039" w:rsidR="004C2FE0" w:rsidRPr="00FA29FB" w:rsidRDefault="00C35FCF" w:rsidP="00C35FCF">
      <w:pPr>
        <w:pStyle w:val="Odstavecseseznamem"/>
        <w:numPr>
          <w:ilvl w:val="0"/>
          <w:numId w:val="3"/>
        </w:numPr>
        <w:rPr>
          <w:color w:val="0070C0"/>
        </w:rPr>
      </w:pPr>
      <w:r>
        <w:rPr>
          <w:noProof/>
        </w:rPr>
        <w:t xml:space="preserve">Příště můžeme zkusit další metody </w:t>
      </w:r>
      <w:r w:rsidR="004C2FE0">
        <w:rPr>
          <w:noProof/>
        </w:rPr>
        <w:t xml:space="preserve"> </w:t>
      </w:r>
    </w:p>
    <w:p w14:paraId="24CAEBB6" w14:textId="2B297289" w:rsidR="004304BF" w:rsidRPr="004304BF" w:rsidRDefault="00C35FCF" w:rsidP="00C94B8A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>
        <w:rPr>
          <w:rFonts w:asciiTheme="minorHAnsi" w:hAnsiTheme="minorHAnsi" w:cstheme="minorHAnsi"/>
          <w:b/>
          <w:bCs/>
          <w:color w:val="EF075F" w:themeColor="accent2"/>
        </w:rPr>
        <w:t xml:space="preserve">Co budeme dělat příští hodinu? </w:t>
      </w:r>
    </w:p>
    <w:p w14:paraId="48860DC2" w14:textId="77777777" w:rsidR="00C35FCF" w:rsidRPr="00C35FCF" w:rsidRDefault="00C35FCF" w:rsidP="00090502">
      <w:pPr>
        <w:pStyle w:val="Odstavecseseznamem"/>
        <w:numPr>
          <w:ilvl w:val="0"/>
          <w:numId w:val="3"/>
        </w:numPr>
        <w:rPr>
          <w:b/>
          <w:bCs/>
        </w:rPr>
      </w:pPr>
      <w:r w:rsidRPr="00C35FCF">
        <w:rPr>
          <w:b/>
          <w:bCs/>
        </w:rPr>
        <w:t xml:space="preserve">Nové úkoly nebudou </w:t>
      </w:r>
    </w:p>
    <w:p w14:paraId="482C8708" w14:textId="14404E4D" w:rsidR="004304BF" w:rsidRDefault="00C35FCF" w:rsidP="00090502">
      <w:pPr>
        <w:pStyle w:val="Odstavecseseznamem"/>
        <w:numPr>
          <w:ilvl w:val="0"/>
          <w:numId w:val="3"/>
        </w:numPr>
        <w:rPr>
          <w:noProof/>
        </w:rPr>
      </w:pPr>
      <w:r w:rsidRPr="00C35FCF">
        <w:t xml:space="preserve">Příští hodinu budeme </w:t>
      </w:r>
      <w:r>
        <w:t>dělat aktivitu</w:t>
      </w:r>
      <w:r w:rsidR="00F14998">
        <w:t xml:space="preserve"> k tématu „Neslyšící a COVID-19“</w:t>
      </w:r>
      <w:r>
        <w:t xml:space="preserve">, kterou měla na minule připravenou </w:t>
      </w:r>
      <w:r>
        <w:rPr>
          <w:noProof/>
        </w:rPr>
        <w:t xml:space="preserve">Werča </w:t>
      </w:r>
    </w:p>
    <w:p w14:paraId="5B93FC72" w14:textId="51C7A1D6" w:rsidR="00C35FCF" w:rsidRDefault="00C35FCF" w:rsidP="00090502">
      <w:pPr>
        <w:pStyle w:val="Odstavecseseznamem"/>
        <w:numPr>
          <w:ilvl w:val="0"/>
          <w:numId w:val="3"/>
        </w:numPr>
      </w:pPr>
      <w:r>
        <w:t>Zároveň si budeme předsta</w:t>
      </w:r>
      <w:r w:rsidR="00F14998">
        <w:t>vovat úkoly na dnešní hodinu – „C</w:t>
      </w:r>
      <w:r>
        <w:t>o neslyšícím COVID dal a vzdal</w:t>
      </w:r>
      <w:r w:rsidR="00F14998">
        <w:t>“</w:t>
      </w:r>
      <w:r>
        <w:t xml:space="preserve"> </w:t>
      </w:r>
    </w:p>
    <w:p w14:paraId="2E9D493E" w14:textId="152F4119" w:rsidR="00C35FCF" w:rsidRDefault="00C35FCF" w:rsidP="00090502">
      <w:pPr>
        <w:pStyle w:val="Odstavecseseznamem"/>
        <w:numPr>
          <w:ilvl w:val="0"/>
          <w:numId w:val="3"/>
        </w:numPr>
      </w:pPr>
      <w:r>
        <w:t>Začneme téma „Aktuální otázky ve vzdělávání neslyšících“</w:t>
      </w:r>
      <w:r w:rsidR="00F14998">
        <w:t>, na které pak navážeme dalšími tématy ze sylabu</w:t>
      </w:r>
    </w:p>
    <w:p w14:paraId="50E10930" w14:textId="5CFB6FFA" w:rsidR="00F14998" w:rsidRPr="00C35FCF" w:rsidRDefault="00F14998" w:rsidP="00090502">
      <w:pPr>
        <w:pStyle w:val="Odstavecseseznamem"/>
        <w:numPr>
          <w:ilvl w:val="0"/>
          <w:numId w:val="3"/>
        </w:numPr>
      </w:pPr>
      <w:r>
        <w:t xml:space="preserve">Průběžné vkládání příspěvků do sekce </w:t>
      </w:r>
      <w:bookmarkStart w:id="0" w:name="_GoBack"/>
      <w:r w:rsidRPr="00F14998">
        <w:rPr>
          <w:b/>
        </w:rPr>
        <w:t xml:space="preserve">Aktuality </w:t>
      </w:r>
      <w:bookmarkEnd w:id="0"/>
      <w:r>
        <w:t xml:space="preserve">a jejich sledování je rozhodně vítané! </w:t>
      </w:r>
    </w:p>
    <w:sectPr w:rsidR="00F14998" w:rsidRPr="00C35FCF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8B2FE4" w14:textId="77777777" w:rsidR="008506E8" w:rsidRDefault="008506E8" w:rsidP="00BC049D">
      <w:pPr>
        <w:spacing w:after="0" w:line="240" w:lineRule="auto"/>
      </w:pPr>
      <w:r>
        <w:separator/>
      </w:r>
    </w:p>
  </w:endnote>
  <w:endnote w:type="continuationSeparator" w:id="0">
    <w:p w14:paraId="1AD9FA51" w14:textId="77777777" w:rsidR="008506E8" w:rsidRDefault="008506E8" w:rsidP="00BC0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5665327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4FF0222D" w14:textId="20D287D0" w:rsidR="00CA344E" w:rsidRPr="00F14998" w:rsidRDefault="00CA344E">
        <w:pPr>
          <w:pStyle w:val="Zpat"/>
          <w:jc w:val="right"/>
          <w:rPr>
            <w:sz w:val="18"/>
            <w:szCs w:val="18"/>
          </w:rPr>
        </w:pPr>
        <w:r w:rsidRPr="00F14998">
          <w:rPr>
            <w:sz w:val="18"/>
            <w:szCs w:val="18"/>
          </w:rPr>
          <w:fldChar w:fldCharType="begin"/>
        </w:r>
        <w:r w:rsidRPr="00F14998">
          <w:rPr>
            <w:sz w:val="18"/>
            <w:szCs w:val="18"/>
          </w:rPr>
          <w:instrText>PAGE   \* MERGEFORMAT</w:instrText>
        </w:r>
        <w:r w:rsidRPr="00F14998">
          <w:rPr>
            <w:sz w:val="18"/>
            <w:szCs w:val="18"/>
          </w:rPr>
          <w:fldChar w:fldCharType="separate"/>
        </w:r>
        <w:r w:rsidR="00F14998">
          <w:rPr>
            <w:noProof/>
            <w:sz w:val="18"/>
            <w:szCs w:val="18"/>
          </w:rPr>
          <w:t>2</w:t>
        </w:r>
        <w:r w:rsidRPr="00F14998">
          <w:rPr>
            <w:sz w:val="18"/>
            <w:szCs w:val="18"/>
          </w:rPr>
          <w:fldChar w:fldCharType="end"/>
        </w:r>
      </w:p>
    </w:sdtContent>
  </w:sdt>
  <w:p w14:paraId="6585C054" w14:textId="77777777" w:rsidR="00CA344E" w:rsidRDefault="00CA344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800666" w14:textId="77777777" w:rsidR="008506E8" w:rsidRDefault="008506E8" w:rsidP="00BC049D">
      <w:pPr>
        <w:spacing w:after="0" w:line="240" w:lineRule="auto"/>
      </w:pPr>
      <w:r>
        <w:separator/>
      </w:r>
    </w:p>
  </w:footnote>
  <w:footnote w:type="continuationSeparator" w:id="0">
    <w:p w14:paraId="0D66E0E8" w14:textId="77777777" w:rsidR="008506E8" w:rsidRDefault="008506E8" w:rsidP="00BC0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A09CB" w14:textId="24748136" w:rsidR="00034DCD" w:rsidRPr="00F14998" w:rsidRDefault="004617B9">
    <w:pPr>
      <w:pStyle w:val="Zhlav"/>
      <w:rPr>
        <w:noProof/>
        <w:sz w:val="18"/>
        <w:szCs w:val="18"/>
      </w:rPr>
    </w:pPr>
    <w:r w:rsidRPr="00F14998">
      <w:rPr>
        <w:noProof/>
        <w:sz w:val="18"/>
        <w:szCs w:val="18"/>
      </w:rPr>
      <w:t>Aktuální otázky hluchoty</w:t>
    </w:r>
    <w:r w:rsidR="00034DCD" w:rsidRPr="00F14998">
      <w:rPr>
        <w:noProof/>
        <w:sz w:val="18"/>
        <w:szCs w:val="18"/>
      </w:rPr>
      <w:tab/>
      <w:t>ZS 2020</w:t>
    </w:r>
    <w:r w:rsidR="00034DCD" w:rsidRPr="00F14998">
      <w:rPr>
        <w:noProof/>
        <w:sz w:val="18"/>
        <w:szCs w:val="18"/>
      </w:rPr>
      <w:tab/>
      <w:t>zapsala: Veronika Vinklátová</w:t>
    </w:r>
  </w:p>
  <w:p w14:paraId="3B936DAC" w14:textId="394CADE0" w:rsidR="00BC049D" w:rsidRDefault="00034DCD">
    <w:pPr>
      <w:pStyle w:val="Zhlav"/>
      <w:rPr>
        <w:noProof/>
        <w:sz w:val="18"/>
        <w:szCs w:val="18"/>
      </w:rPr>
    </w:pPr>
    <w:r w:rsidRPr="00F14998">
      <w:rPr>
        <w:noProof/>
        <w:sz w:val="18"/>
        <w:szCs w:val="18"/>
      </w:rPr>
      <w:tab/>
    </w:r>
    <w:r w:rsidR="00CA344E" w:rsidRPr="00F14998">
      <w:rPr>
        <w:noProof/>
        <w:sz w:val="18"/>
        <w:szCs w:val="18"/>
      </w:rPr>
      <w:t xml:space="preserve">Mgr. </w:t>
    </w:r>
    <w:r w:rsidR="004617B9" w:rsidRPr="00F14998">
      <w:rPr>
        <w:noProof/>
        <w:sz w:val="18"/>
        <w:szCs w:val="18"/>
      </w:rPr>
      <w:t>Andrea Hudáková</w:t>
    </w:r>
    <w:r w:rsidR="00CA344E" w:rsidRPr="00F14998">
      <w:rPr>
        <w:noProof/>
        <w:sz w:val="18"/>
        <w:szCs w:val="18"/>
      </w:rPr>
      <w:t>, Ph.D.</w:t>
    </w:r>
    <w:r w:rsidR="00540D55" w:rsidRPr="00F14998">
      <w:rPr>
        <w:noProof/>
        <w:sz w:val="18"/>
        <w:szCs w:val="18"/>
      </w:rPr>
      <w:tab/>
    </w:r>
    <w:r w:rsidR="00967EC5" w:rsidRPr="00F14998">
      <w:rPr>
        <w:noProof/>
        <w:sz w:val="18"/>
        <w:szCs w:val="18"/>
      </w:rPr>
      <w:t>4</w:t>
    </w:r>
    <w:r w:rsidR="00540D55" w:rsidRPr="00F14998">
      <w:rPr>
        <w:noProof/>
        <w:sz w:val="18"/>
        <w:szCs w:val="18"/>
      </w:rPr>
      <w:t>.</w:t>
    </w:r>
    <w:r w:rsidR="00F14998" w:rsidRPr="00F14998">
      <w:rPr>
        <w:noProof/>
        <w:sz w:val="18"/>
        <w:szCs w:val="18"/>
      </w:rPr>
      <w:t xml:space="preserve"> </w:t>
    </w:r>
    <w:r w:rsidR="00540D55" w:rsidRPr="00F14998">
      <w:rPr>
        <w:noProof/>
        <w:sz w:val="18"/>
        <w:szCs w:val="18"/>
      </w:rPr>
      <w:t xml:space="preserve">hodina: </w:t>
    </w:r>
    <w:r w:rsidR="00967EC5" w:rsidRPr="00F14998">
      <w:rPr>
        <w:noProof/>
        <w:sz w:val="18"/>
        <w:szCs w:val="18"/>
      </w:rPr>
      <w:t>22</w:t>
    </w:r>
    <w:r w:rsidR="00540D55" w:rsidRPr="00F14998">
      <w:rPr>
        <w:noProof/>
        <w:sz w:val="18"/>
        <w:szCs w:val="18"/>
      </w:rPr>
      <w:t>.</w:t>
    </w:r>
    <w:r w:rsidR="00F14998" w:rsidRPr="00F14998">
      <w:rPr>
        <w:noProof/>
        <w:sz w:val="18"/>
        <w:szCs w:val="18"/>
      </w:rPr>
      <w:t xml:space="preserve"> </w:t>
    </w:r>
    <w:r w:rsidR="00540D55" w:rsidRPr="00F14998">
      <w:rPr>
        <w:noProof/>
        <w:sz w:val="18"/>
        <w:szCs w:val="18"/>
      </w:rPr>
      <w:t>10.</w:t>
    </w:r>
    <w:r w:rsidR="00F14998" w:rsidRPr="00F14998">
      <w:rPr>
        <w:noProof/>
        <w:sz w:val="18"/>
        <w:szCs w:val="18"/>
      </w:rPr>
      <w:t xml:space="preserve"> </w:t>
    </w:r>
    <w:r w:rsidR="00540D55" w:rsidRPr="00F14998">
      <w:rPr>
        <w:noProof/>
        <w:sz w:val="18"/>
        <w:szCs w:val="18"/>
      </w:rPr>
      <w:t>2020</w:t>
    </w:r>
  </w:p>
  <w:p w14:paraId="4DB74ACF" w14:textId="20410860" w:rsidR="00F14998" w:rsidRDefault="00F14998">
    <w:pPr>
      <w:pStyle w:val="Zhlav"/>
      <w:rPr>
        <w:noProof/>
        <w:sz w:val="18"/>
        <w:szCs w:val="18"/>
      </w:rPr>
    </w:pPr>
  </w:p>
  <w:p w14:paraId="79EB1A98" w14:textId="77777777" w:rsidR="00F14998" w:rsidRPr="00F14998" w:rsidRDefault="00F14998">
    <w:pPr>
      <w:pStyle w:val="Zhlav"/>
      <w:rPr>
        <w:noProof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A395D"/>
    <w:multiLevelType w:val="hybridMultilevel"/>
    <w:tmpl w:val="30361744"/>
    <w:lvl w:ilvl="0" w:tplc="040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B760861"/>
    <w:multiLevelType w:val="hybridMultilevel"/>
    <w:tmpl w:val="5D6436C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5B5485"/>
    <w:multiLevelType w:val="hybridMultilevel"/>
    <w:tmpl w:val="9E6E5742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CF3EEE"/>
    <w:multiLevelType w:val="hybridMultilevel"/>
    <w:tmpl w:val="4C526E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DB03AB"/>
    <w:multiLevelType w:val="hybridMultilevel"/>
    <w:tmpl w:val="BFDAB2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B3407D"/>
    <w:multiLevelType w:val="hybridMultilevel"/>
    <w:tmpl w:val="44C23DBE"/>
    <w:lvl w:ilvl="0" w:tplc="0DAA9F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F1F83A4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265F7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3" w:tplc="92DA5302">
      <w:start w:val="1"/>
      <w:numFmt w:val="bullet"/>
      <w:lvlText w:val="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3F1340"/>
    <w:multiLevelType w:val="hybridMultilevel"/>
    <w:tmpl w:val="6FD25B6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LcwNzU3MDY3MbNQ0lEKTi0uzszPAykwrAUAVPz4xSwAAAA="/>
  </w:docVars>
  <w:rsids>
    <w:rsidRoot w:val="00493081"/>
    <w:rsid w:val="00034DCD"/>
    <w:rsid w:val="00090502"/>
    <w:rsid w:val="00103719"/>
    <w:rsid w:val="00146335"/>
    <w:rsid w:val="001A0DB0"/>
    <w:rsid w:val="001F35F2"/>
    <w:rsid w:val="00234EA5"/>
    <w:rsid w:val="00272983"/>
    <w:rsid w:val="002F0106"/>
    <w:rsid w:val="00331FA3"/>
    <w:rsid w:val="00335565"/>
    <w:rsid w:val="00356FE6"/>
    <w:rsid w:val="003E39EF"/>
    <w:rsid w:val="004304BF"/>
    <w:rsid w:val="00451958"/>
    <w:rsid w:val="004617B9"/>
    <w:rsid w:val="00471834"/>
    <w:rsid w:val="00480D4B"/>
    <w:rsid w:val="004841CF"/>
    <w:rsid w:val="00493081"/>
    <w:rsid w:val="004A3613"/>
    <w:rsid w:val="004C2FE0"/>
    <w:rsid w:val="004E72E5"/>
    <w:rsid w:val="004F14CD"/>
    <w:rsid w:val="004F5139"/>
    <w:rsid w:val="00540D55"/>
    <w:rsid w:val="00552E1D"/>
    <w:rsid w:val="005903DB"/>
    <w:rsid w:val="005B3FCD"/>
    <w:rsid w:val="005E404C"/>
    <w:rsid w:val="0061491B"/>
    <w:rsid w:val="00620542"/>
    <w:rsid w:val="006222C8"/>
    <w:rsid w:val="00645837"/>
    <w:rsid w:val="006C14D2"/>
    <w:rsid w:val="007063B4"/>
    <w:rsid w:val="007215A0"/>
    <w:rsid w:val="00736D77"/>
    <w:rsid w:val="0079594D"/>
    <w:rsid w:val="00795C95"/>
    <w:rsid w:val="007E5DF7"/>
    <w:rsid w:val="008020AA"/>
    <w:rsid w:val="00817D1C"/>
    <w:rsid w:val="008506E8"/>
    <w:rsid w:val="00896093"/>
    <w:rsid w:val="008A40CE"/>
    <w:rsid w:val="008F77E4"/>
    <w:rsid w:val="009245FD"/>
    <w:rsid w:val="00955522"/>
    <w:rsid w:val="00967EC5"/>
    <w:rsid w:val="00987A9C"/>
    <w:rsid w:val="00A335D6"/>
    <w:rsid w:val="00A50255"/>
    <w:rsid w:val="00A60D90"/>
    <w:rsid w:val="00A75754"/>
    <w:rsid w:val="00B004D0"/>
    <w:rsid w:val="00B1550E"/>
    <w:rsid w:val="00B32A16"/>
    <w:rsid w:val="00B33E3F"/>
    <w:rsid w:val="00B64076"/>
    <w:rsid w:val="00B75BB9"/>
    <w:rsid w:val="00BC049D"/>
    <w:rsid w:val="00BF64A1"/>
    <w:rsid w:val="00C04EBD"/>
    <w:rsid w:val="00C35FCF"/>
    <w:rsid w:val="00C52142"/>
    <w:rsid w:val="00C94B8A"/>
    <w:rsid w:val="00CA344E"/>
    <w:rsid w:val="00CB4531"/>
    <w:rsid w:val="00D22E74"/>
    <w:rsid w:val="00D42C3E"/>
    <w:rsid w:val="00DF36AF"/>
    <w:rsid w:val="00EB1673"/>
    <w:rsid w:val="00EF7F5F"/>
    <w:rsid w:val="00F002C9"/>
    <w:rsid w:val="00F14998"/>
    <w:rsid w:val="00F616EC"/>
    <w:rsid w:val="00F7243E"/>
    <w:rsid w:val="00FA2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79786B"/>
  <w15:chartTrackingRefBased/>
  <w15:docId w15:val="{19A43E96-BD57-476C-8089-A9A0D07F4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34D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F51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0371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C049D"/>
  </w:style>
  <w:style w:type="paragraph" w:styleId="Zpat">
    <w:name w:val="footer"/>
    <w:basedOn w:val="Normln"/>
    <w:link w:val="Zpat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C049D"/>
  </w:style>
  <w:style w:type="character" w:customStyle="1" w:styleId="Nadpis1Char">
    <w:name w:val="Nadpis 1 Char"/>
    <w:basedOn w:val="Standardnpsmoodstavce"/>
    <w:link w:val="Nadpis1"/>
    <w:uiPriority w:val="9"/>
    <w:rsid w:val="00034DCD"/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zev">
    <w:name w:val="Title"/>
    <w:basedOn w:val="Normln"/>
    <w:next w:val="Normln"/>
    <w:link w:val="NzevChar"/>
    <w:uiPriority w:val="10"/>
    <w:qFormat/>
    <w:rsid w:val="00034D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34D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4F51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4F5139"/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styleId="Hypertextovodkaz">
    <w:name w:val="Hyperlink"/>
    <w:basedOn w:val="Standardnpsmoodstavce"/>
    <w:uiPriority w:val="99"/>
    <w:unhideWhenUsed/>
    <w:rsid w:val="00EF7F5F"/>
    <w:rPr>
      <w:color w:val="57052E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EF7F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lvto.bi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nepanikar.eu/" TargetMode="External"/></Relationships>
</file>

<file path=word/theme/theme1.xml><?xml version="1.0" encoding="utf-8"?>
<a:theme xmlns:a="http://schemas.openxmlformats.org/drawingml/2006/main" name="Motiv Office">
  <a:themeElements>
    <a:clrScheme name="Cyklámen">
      <a:dk1>
        <a:sysClr val="windowText" lastClr="000000"/>
      </a:dk1>
      <a:lt1>
        <a:sysClr val="window" lastClr="FFFFFF"/>
      </a:lt1>
      <a:dk2>
        <a:srgbClr val="8B0752"/>
      </a:dk2>
      <a:lt2>
        <a:srgbClr val="DBEFF9"/>
      </a:lt2>
      <a:accent1>
        <a:srgbClr val="DF0B6B"/>
      </a:accent1>
      <a:accent2>
        <a:srgbClr val="EF075F"/>
      </a:accent2>
      <a:accent3>
        <a:srgbClr val="C50B64"/>
      </a:accent3>
      <a:accent4>
        <a:srgbClr val="10CF9B"/>
      </a:accent4>
      <a:accent5>
        <a:srgbClr val="7CCA62"/>
      </a:accent5>
      <a:accent6>
        <a:srgbClr val="A5C249"/>
      </a:accent6>
      <a:hlink>
        <a:srgbClr val="57052E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EF86D6-20A2-4C71-B03E-BC38A817C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3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klátová, Veronika</dc:creator>
  <cp:keywords/>
  <dc:description/>
  <cp:lastModifiedBy>Windows User</cp:lastModifiedBy>
  <cp:revision>2</cp:revision>
  <dcterms:created xsi:type="dcterms:W3CDTF">2020-10-23T09:17:00Z</dcterms:created>
  <dcterms:modified xsi:type="dcterms:W3CDTF">2020-10-23T09:17:00Z</dcterms:modified>
</cp:coreProperties>
</file>